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01883" w14:textId="3E8C4DD6" w:rsidR="00FB7151" w:rsidRPr="00562073" w:rsidRDefault="00F0624A" w:rsidP="00F0624A">
      <w:pPr>
        <w:jc w:val="center"/>
        <w:rPr>
          <w:rFonts w:ascii="Times New Roman" w:eastAsia="LMSans17-Regular" w:hAnsi="Times New Roman" w:cs="Times New Roman"/>
          <w:b/>
          <w:bCs/>
          <w:sz w:val="28"/>
          <w:szCs w:val="28"/>
          <w:lang w:bidi="si-LK"/>
        </w:rPr>
      </w:pPr>
      <w:r w:rsidRPr="00562073">
        <w:rPr>
          <w:rFonts w:ascii="Times New Roman" w:eastAsia="LMSans17-Regular" w:hAnsi="Times New Roman" w:cs="Times New Roman"/>
          <w:b/>
          <w:bCs/>
          <w:sz w:val="28"/>
          <w:szCs w:val="28"/>
          <w:lang w:bidi="si-LK"/>
        </w:rPr>
        <w:t>EN2550</w:t>
      </w:r>
      <w:r w:rsidR="00E37EE0" w:rsidRPr="00562073">
        <w:rPr>
          <w:rFonts w:ascii="Times New Roman" w:eastAsia="LMSans17-Regular" w:hAnsi="Times New Roman" w:cs="Times New Roman"/>
          <w:b/>
          <w:bCs/>
          <w:sz w:val="28"/>
          <w:szCs w:val="28"/>
          <w:lang w:bidi="si-LK"/>
        </w:rPr>
        <w:t xml:space="preserve"> - </w:t>
      </w:r>
      <w:r w:rsidRPr="00562073">
        <w:rPr>
          <w:rFonts w:ascii="Times New Roman" w:eastAsia="LMSans17-Regular" w:hAnsi="Times New Roman" w:cs="Times New Roman"/>
          <w:b/>
          <w:bCs/>
          <w:sz w:val="28"/>
          <w:szCs w:val="28"/>
          <w:lang w:bidi="si-LK"/>
        </w:rPr>
        <w:t xml:space="preserve">Assignment 2 </w:t>
      </w:r>
    </w:p>
    <w:p w14:paraId="77AD416B" w14:textId="1C1075A8" w:rsidR="00E37EE0" w:rsidRPr="00562073" w:rsidRDefault="00E37EE0" w:rsidP="00F0624A">
      <w:pPr>
        <w:jc w:val="center"/>
        <w:rPr>
          <w:rFonts w:ascii="Times New Roman" w:eastAsia="LMSans17-Regular" w:hAnsi="Times New Roman" w:cs="Times New Roman"/>
          <w:b/>
          <w:bCs/>
          <w:sz w:val="28"/>
          <w:szCs w:val="28"/>
          <w:lang w:bidi="si-LK"/>
        </w:rPr>
      </w:pPr>
      <w:r w:rsidRPr="00562073">
        <w:rPr>
          <w:rFonts w:ascii="Times New Roman" w:eastAsia="LMSans17-Regular" w:hAnsi="Times New Roman" w:cs="Times New Roman"/>
          <w:b/>
          <w:bCs/>
          <w:sz w:val="28"/>
          <w:szCs w:val="28"/>
          <w:lang w:bidi="si-LK"/>
        </w:rPr>
        <w:t>Fitting and Alignment</w:t>
      </w:r>
    </w:p>
    <w:p w14:paraId="5E865B56" w14:textId="77777777" w:rsidR="00562073" w:rsidRPr="00DB6147" w:rsidRDefault="00562073" w:rsidP="00562073">
      <w:pPr>
        <w:rPr>
          <w:rFonts w:ascii="Times New Roman" w:hAnsi="Times New Roman" w:cs="Times New Roman"/>
        </w:rPr>
      </w:pPr>
      <w:r w:rsidRPr="00DB6147">
        <w:rPr>
          <w:rFonts w:ascii="Times New Roman" w:hAnsi="Times New Roman" w:cs="Times New Roman"/>
        </w:rPr>
        <w:t>Name: B.S.V.W. Munasinghe</w:t>
      </w:r>
    </w:p>
    <w:p w14:paraId="636AD020" w14:textId="77777777" w:rsidR="00562073" w:rsidRDefault="00562073" w:rsidP="00562073">
      <w:pPr>
        <w:rPr>
          <w:rFonts w:ascii="Times New Roman" w:hAnsi="Times New Roman" w:cs="Times New Roman"/>
        </w:rPr>
      </w:pPr>
      <w:r w:rsidRPr="00DB6147">
        <w:rPr>
          <w:rFonts w:ascii="Times New Roman" w:hAnsi="Times New Roman" w:cs="Times New Roman"/>
        </w:rPr>
        <w:t>Index Number: 190397E</w:t>
      </w:r>
    </w:p>
    <w:p w14:paraId="13BF4C52" w14:textId="4BC234B7" w:rsidR="00562073" w:rsidRDefault="00562073" w:rsidP="0056207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ithub Repo:</w:t>
      </w:r>
      <w:r>
        <w:rPr>
          <w:rFonts w:ascii="Times New Roman" w:hAnsi="Times New Roman" w:cs="Times New Roman"/>
        </w:rPr>
        <w:t xml:space="preserve"> </w:t>
      </w:r>
      <w:hyperlink r:id="rId4" w:history="1">
        <w:r w:rsidRPr="00584BFD">
          <w:rPr>
            <w:rStyle w:val="Hyperlink"/>
            <w:rFonts w:ascii="Times New Roman" w:hAnsi="Times New Roman" w:cs="Times New Roman"/>
          </w:rPr>
          <w:t>https://github.com/vidurawarna/EN2550_CV/tree/main/Assignments/Assignment%202</w:t>
        </w:r>
      </w:hyperlink>
    </w:p>
    <w:p w14:paraId="5D43AD35" w14:textId="77777777" w:rsidR="00562073" w:rsidRDefault="00562073" w:rsidP="00562073">
      <w:pPr>
        <w:rPr>
          <w:rFonts w:ascii="Times New Roman" w:hAnsi="Times New Roman" w:cs="Times New Roman"/>
        </w:rPr>
      </w:pPr>
    </w:p>
    <w:p w14:paraId="5B399267" w14:textId="5966F9B4" w:rsidR="00562073" w:rsidRPr="00562073" w:rsidRDefault="00562073" w:rsidP="00562073">
      <w:pPr>
        <w:rPr>
          <w:rFonts w:ascii="Times New Roman" w:hAnsi="Times New Roman" w:cs="Times New Roman"/>
          <w:sz w:val="24"/>
          <w:szCs w:val="24"/>
        </w:rPr>
      </w:pPr>
    </w:p>
    <w:sectPr w:rsidR="00562073" w:rsidRPr="00562073" w:rsidSect="00F0624A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MSans17-Regular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yNDA0tDA2N7cwMTdS0lEKTi0uzszPAykwrAUAQ5WMHiwAAAA="/>
  </w:docVars>
  <w:rsids>
    <w:rsidRoot w:val="00C84FEB"/>
    <w:rsid w:val="00562073"/>
    <w:rsid w:val="00C84FEB"/>
    <w:rsid w:val="00E37EE0"/>
    <w:rsid w:val="00F0624A"/>
    <w:rsid w:val="00FB7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41E8C"/>
  <w15:chartTrackingRefBased/>
  <w15:docId w15:val="{93E5FC2C-22C9-45C3-B3A4-57596AF07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6207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20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vidurawarna/EN2550_CV/tree/main/Assignments/Assignment%20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41</Words>
  <Characters>2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ura Munasinghe</dc:creator>
  <cp:keywords/>
  <dc:description/>
  <cp:lastModifiedBy>Vidura Munasinghe</cp:lastModifiedBy>
  <cp:revision>2</cp:revision>
  <dcterms:created xsi:type="dcterms:W3CDTF">2022-04-24T16:08:00Z</dcterms:created>
  <dcterms:modified xsi:type="dcterms:W3CDTF">2022-04-24T16:23:00Z</dcterms:modified>
</cp:coreProperties>
</file>